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2 กะเป็นสถานที่เคารพ ความจริงผมเด็กกับเรียนท่านประธานได้แต่ตอนต้นว่าผมจะไม่พูด การประเมินในการทำงานย้อนหลังมา เอาจากรายงาน ของท่านประธาน ว่าด้วยประเด็น ป้านาการเรียนรู้เนี่ย ประเมินกับความสำเร็จเพียง 13 เปอร์เซ็นต์ เราต้องการจะปฏิรูปประเทศในด้านการศึกษา แต่เราทำเล็กๆ เอา 6 อันเล็กๆมาเปลี่ยนแปลง จะปิ๊กมามาคว่ำแผ่นดิน ไม่ว่ากัน อีก 5 ปีเนี่ยข้อเสนอของผมต่อทิศทางในประเทศไทย จากผลการศึกษาของผมเองจากคณะกรรมาธิการของสภาพัฒน์นั้น เพื่อเป็นการปรับปรุงยุทธศาสตร์ชาติตามมาตราที่ 11 ของพระราชบัญญัติการจัดทำพระราชบัญญัติเมื่อปี 2540 มีอะไรบ้าง วันนี้ท่านประธานครับ เราทำเหมือนว่าเราไม่ได้อยู่ในภาวะวิกฤตของโลก การเรียนการสอนของการปกติหมดทุกอย่างเลย ต่อไปเลยครับ ผมเอาไปกินที่มันเกิดขึ้นมันจะเกิดขึ้น แลกเปลี่ยนในเชิงวิชาการใน เดินต่อไปนี้ หลัง covid มาทำให้เกิดการเปลี่ยนแปลงมากมาย โดยเฉพาะด้านการศึกษา ชีวิต เป็นความเชื่อเป็นวัฒนธรรมเป็นกระบวนการการเรียนรู้ของคนทั่วโล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2-06-27T10:15:39Z</dcterms:created>
  <dcterms:modified xsi:type="dcterms:W3CDTF">2022-06-27T10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16.29 น.</vt:lpwstr>
  </property>
  <property fmtid="{D5CDD505-2E9C-101B-9397-08002B2CF9AE}" pid="3" name="subtitle">
    <vt:lpwstr/>
  </property>
</Properties>
</file>